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athy orze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th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orze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14 Tullamore Court, Schaumburg, IL, USA Schaumburg, IL, USA 6019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orzelkatarzyna89@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509105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ATHAN DEGUZM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6/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IVIA ORZL</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8/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